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  <w:r w:rsidR="00E2184C">
        <w:rPr>
          <w:rFonts w:eastAsia="Calibri"/>
          <w:sz w:val="22"/>
          <w:szCs w:val="22"/>
          <w:lang w:eastAsia="en-US"/>
        </w:rPr>
        <w:t xml:space="preserve"> cz. A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:rsidR="00223AD1" w:rsidRPr="00223AD1" w:rsidRDefault="002B6A31" w:rsidP="00223AD1">
      <w:pPr>
        <w:tabs>
          <w:tab w:val="left" w:pos="426"/>
        </w:tabs>
        <w:jc w:val="center"/>
        <w:rPr>
          <w:sz w:val="22"/>
          <w:szCs w:val="22"/>
          <w:lang w:val="en-US" w:eastAsia="x-none"/>
        </w:rPr>
      </w:pPr>
      <w:r>
        <w:rPr>
          <w:sz w:val="22"/>
          <w:szCs w:val="22"/>
          <w:lang w:eastAsia="x-none"/>
        </w:rPr>
        <w:t>Warsztaty</w:t>
      </w:r>
      <w:r w:rsidR="00223AD1" w:rsidRPr="00CF7B9F">
        <w:rPr>
          <w:sz w:val="22"/>
          <w:szCs w:val="22"/>
          <w:lang w:eastAsia="x-none"/>
        </w:rPr>
        <w:t xml:space="preserve"> „</w:t>
      </w:r>
      <w:r w:rsidR="00C27050" w:rsidRPr="00C27050">
        <w:rPr>
          <w:sz w:val="22"/>
          <w:szCs w:val="22"/>
          <w:lang w:eastAsia="x-none"/>
        </w:rPr>
        <w:t>Kurs programowania Scottie GO! dla przedszkolaków</w:t>
      </w:r>
      <w:r w:rsidR="0090454D" w:rsidRPr="0090454D">
        <w:rPr>
          <w:sz w:val="22"/>
          <w:szCs w:val="22"/>
          <w:lang w:eastAsia="x-none"/>
        </w:rPr>
        <w:t>”</w:t>
      </w:r>
    </w:p>
    <w:p w:rsidR="00223AD1" w:rsidRPr="00CF7B9F" w:rsidRDefault="00223AD1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bookmarkStart w:id="0" w:name="_Hlk125020696"/>
      <w:r w:rsidR="00C27050" w:rsidRPr="00C27050">
        <w:rPr>
          <w:b/>
          <w:sz w:val="22"/>
          <w:szCs w:val="22"/>
          <w:lang w:val="en-US"/>
        </w:rPr>
        <w:t>159984</w:t>
      </w:r>
      <w:r w:rsidRPr="00516760">
        <w:rPr>
          <w:b/>
          <w:sz w:val="22"/>
          <w:szCs w:val="22"/>
          <w:lang w:val="en-US"/>
        </w:rPr>
        <w:t>/202</w:t>
      </w:r>
      <w:r w:rsidR="00C27050">
        <w:rPr>
          <w:b/>
          <w:sz w:val="22"/>
          <w:szCs w:val="22"/>
          <w:lang w:val="en-US"/>
        </w:rPr>
        <w:t>3</w:t>
      </w:r>
      <w:bookmarkEnd w:id="0"/>
    </w:p>
    <w:p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:rsidR="00223AD1" w:rsidRPr="00C44B73" w:rsidRDefault="00223AD1" w:rsidP="00223AD1">
      <w:pPr>
        <w:jc w:val="both"/>
        <w:rPr>
          <w:sz w:val="22"/>
          <w:szCs w:val="22"/>
        </w:rPr>
      </w:pPr>
    </w:p>
    <w:p w:rsidR="00223AD1" w:rsidRPr="00223AD1" w:rsidRDefault="0081150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811501">
        <w:rPr>
          <w:rFonts w:eastAsia="Calibri"/>
          <w:sz w:val="22"/>
          <w:szCs w:val="22"/>
          <w:lang w:eastAsia="en-US"/>
        </w:rPr>
        <w:t>osiada wykształcenie wyższe</w:t>
      </w:r>
      <w:r>
        <w:rPr>
          <w:rFonts w:eastAsia="Calibri"/>
          <w:sz w:val="22"/>
          <w:szCs w:val="22"/>
          <w:lang w:eastAsia="en-US"/>
        </w:rPr>
        <w:t>,</w:t>
      </w:r>
    </w:p>
    <w:p w:rsidR="00223AD1" w:rsidRPr="00223AD1" w:rsidRDefault="00811501" w:rsidP="00E2184C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811501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dwa szkolenia z zakresu programowania z wykorzystaniem gry edukacyjnej Scottie GO! /lub posiada minimum dwuletnie doświadczenie pedagogiczne w realizowaniu zajęć z zakresu programowania z wykorzystaniem gry edukacyjnej Scottie GO</w:t>
      </w:r>
      <w:r>
        <w:rPr>
          <w:rFonts w:eastAsia="Calibri"/>
          <w:sz w:val="22"/>
          <w:szCs w:val="22"/>
          <w:lang w:eastAsia="en-US"/>
        </w:rPr>
        <w:t>!</w:t>
      </w:r>
      <w:r w:rsidR="00223AD1">
        <w:rPr>
          <w:rFonts w:eastAsia="Calibri"/>
          <w:sz w:val="22"/>
          <w:szCs w:val="22"/>
          <w:lang w:eastAsia="en-US"/>
        </w:rPr>
        <w:t>, tj.</w:t>
      </w:r>
    </w:p>
    <w:p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811501">
              <w:rPr>
                <w:rFonts w:ascii="Arial" w:hAnsi="Arial" w:cs="Arial"/>
                <w:sz w:val="18"/>
                <w:szCs w:val="18"/>
              </w:rPr>
              <w:t>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:rsidR="00F92722" w:rsidRDefault="00F9272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23AD1" w:rsidRPr="00C44B73" w:rsidRDefault="00223AD1" w:rsidP="00223AD1">
      <w:pPr>
        <w:jc w:val="both"/>
        <w:rPr>
          <w:b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Default="00E2184C" w:rsidP="00E2184C"/>
    <w:p w:rsidR="00E2184C" w:rsidRDefault="00E2184C" w:rsidP="00E2184C"/>
    <w:p w:rsidR="00883E6C" w:rsidRDefault="00883E6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CF0B59" w:rsidRDefault="00CF0B59" w:rsidP="00CF0B59">
      <w:pPr>
        <w:shd w:val="clear" w:color="auto" w:fill="FFFFFF"/>
        <w:spacing w:after="240"/>
      </w:pPr>
    </w:p>
    <w:p w:rsidR="00E2184C" w:rsidRPr="004A0346" w:rsidRDefault="00E2184C" w:rsidP="00CF0B59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lastRenderedPageBreak/>
        <w:t>Załącznik nr 4</w:t>
      </w:r>
    </w:p>
    <w:p w:rsidR="00E2184C" w:rsidRPr="00DD2A39" w:rsidRDefault="00E2184C" w:rsidP="00E2184C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:rsidR="00E2184C" w:rsidRDefault="00E2184C" w:rsidP="00E2184C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:rsidR="00E2184C" w:rsidRPr="00DD2A39" w:rsidRDefault="00E2184C" w:rsidP="00E2184C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:rsidR="00E2184C" w:rsidRPr="00DD2A39" w:rsidRDefault="00E2184C" w:rsidP="00E2184C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:rsidR="00E2184C" w:rsidRPr="00DD2A39" w:rsidRDefault="00E2184C" w:rsidP="00E2184C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  <w:r>
        <w:rPr>
          <w:rFonts w:eastAsia="Calibri"/>
          <w:sz w:val="22"/>
          <w:szCs w:val="22"/>
          <w:lang w:eastAsia="en-US"/>
        </w:rPr>
        <w:t xml:space="preserve"> cz. B</w:t>
      </w:r>
    </w:p>
    <w:p w:rsidR="00E2184C" w:rsidRPr="00DD2A39" w:rsidRDefault="00E2184C" w:rsidP="00E2184C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E2184C" w:rsidRPr="00DD2A39" w:rsidRDefault="00E2184C" w:rsidP="00E2184C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E2184C" w:rsidRPr="00DD2A39" w:rsidRDefault="00E2184C" w:rsidP="00E2184C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:rsidR="00E2184C" w:rsidRPr="00DD2A39" w:rsidRDefault="00E2184C" w:rsidP="00E2184C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:rsidR="00E2184C" w:rsidRPr="00DD2A39" w:rsidRDefault="00E2184C" w:rsidP="00E2184C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:rsidR="00E2184C" w:rsidRPr="00DD2A39" w:rsidRDefault="00E2184C" w:rsidP="00E2184C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:rsidR="00E2184C" w:rsidRDefault="00E2184C" w:rsidP="00E2184C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:rsidR="00E2184C" w:rsidRDefault="00E2184C" w:rsidP="00E2184C">
      <w:pPr>
        <w:contextualSpacing/>
        <w:jc w:val="center"/>
        <w:rPr>
          <w:b/>
          <w:color w:val="000000"/>
          <w:sz w:val="24"/>
          <w:szCs w:val="24"/>
        </w:rPr>
      </w:pPr>
    </w:p>
    <w:p w:rsidR="00E2184C" w:rsidRPr="00223AD1" w:rsidRDefault="00CF0B59" w:rsidP="00E2184C">
      <w:pPr>
        <w:tabs>
          <w:tab w:val="left" w:pos="426"/>
        </w:tabs>
        <w:jc w:val="center"/>
        <w:rPr>
          <w:sz w:val="22"/>
          <w:szCs w:val="22"/>
          <w:lang w:val="en-US" w:eastAsia="x-none"/>
        </w:rPr>
      </w:pPr>
      <w:r>
        <w:rPr>
          <w:sz w:val="22"/>
          <w:szCs w:val="22"/>
          <w:lang w:eastAsia="x-none"/>
        </w:rPr>
        <w:t>Warsztaty</w:t>
      </w:r>
      <w:r w:rsidR="00E2184C" w:rsidRPr="00CF7B9F">
        <w:rPr>
          <w:sz w:val="22"/>
          <w:szCs w:val="22"/>
          <w:lang w:eastAsia="x-none"/>
        </w:rPr>
        <w:t xml:space="preserve"> „</w:t>
      </w:r>
      <w:r w:rsidRPr="00CF0B59">
        <w:rPr>
          <w:sz w:val="22"/>
          <w:szCs w:val="22"/>
          <w:lang w:eastAsia="x-none"/>
        </w:rPr>
        <w:t>Kurs programowania Scottie GO! dla klas I-III</w:t>
      </w:r>
      <w:r w:rsidR="00E2184C" w:rsidRPr="0090454D">
        <w:rPr>
          <w:sz w:val="22"/>
          <w:szCs w:val="22"/>
          <w:lang w:eastAsia="x-none"/>
        </w:rPr>
        <w:t>”</w:t>
      </w:r>
    </w:p>
    <w:p w:rsidR="00E2184C" w:rsidRPr="00CF7B9F" w:rsidRDefault="00E2184C" w:rsidP="00E2184C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:rsidR="00E2184C" w:rsidRPr="00CF7B9F" w:rsidRDefault="00E2184C" w:rsidP="00E2184C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r w:rsidR="00CF0B59" w:rsidRPr="00CF0B59">
        <w:rPr>
          <w:b/>
          <w:sz w:val="22"/>
          <w:szCs w:val="22"/>
          <w:lang w:val="en-US"/>
        </w:rPr>
        <w:t>159984/2023</w:t>
      </w:r>
    </w:p>
    <w:p w:rsidR="00E2184C" w:rsidRPr="00223AD1" w:rsidRDefault="00E2184C" w:rsidP="00E2184C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:rsidR="00E2184C" w:rsidRPr="00C04378" w:rsidRDefault="00E2184C" w:rsidP="00E2184C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:rsidR="00E2184C" w:rsidRPr="00C04378" w:rsidRDefault="00E2184C" w:rsidP="00357C2D">
      <w:pPr>
        <w:widowControl w:val="0"/>
        <w:numPr>
          <w:ilvl w:val="0"/>
          <w:numId w:val="5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:rsidR="00E2184C" w:rsidRPr="00C04378" w:rsidRDefault="00E2184C" w:rsidP="00357C2D">
      <w:pPr>
        <w:widowControl w:val="0"/>
        <w:numPr>
          <w:ilvl w:val="0"/>
          <w:numId w:val="5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:rsidR="00E2184C" w:rsidRPr="00C04378" w:rsidRDefault="00E2184C" w:rsidP="00357C2D">
      <w:pPr>
        <w:widowControl w:val="0"/>
        <w:numPr>
          <w:ilvl w:val="0"/>
          <w:numId w:val="5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:rsidR="00E2184C" w:rsidRPr="00C04378" w:rsidRDefault="00E2184C" w:rsidP="00357C2D">
      <w:pPr>
        <w:widowControl w:val="0"/>
        <w:numPr>
          <w:ilvl w:val="0"/>
          <w:numId w:val="5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:rsidR="00E2184C" w:rsidRPr="00C04378" w:rsidRDefault="00E2184C" w:rsidP="00E2184C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E2184C" w:rsidRDefault="00E2184C" w:rsidP="00E2184C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:rsidR="00E2184C" w:rsidRDefault="00E2184C" w:rsidP="00E2184C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:rsidR="00E2184C" w:rsidRDefault="00E2184C" w:rsidP="00E2184C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:rsidR="00E2184C" w:rsidRPr="00C44B73" w:rsidRDefault="00E2184C" w:rsidP="00E2184C">
      <w:pPr>
        <w:jc w:val="both"/>
        <w:rPr>
          <w:sz w:val="22"/>
          <w:szCs w:val="22"/>
        </w:rPr>
      </w:pPr>
    </w:p>
    <w:p w:rsidR="00CF0B59" w:rsidRPr="00223AD1" w:rsidRDefault="00CF0B59" w:rsidP="00CF0B59">
      <w:pPr>
        <w:numPr>
          <w:ilvl w:val="0"/>
          <w:numId w:val="7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811501">
        <w:rPr>
          <w:rFonts w:eastAsia="Calibri"/>
          <w:sz w:val="22"/>
          <w:szCs w:val="22"/>
          <w:lang w:eastAsia="en-US"/>
        </w:rPr>
        <w:t>osiada wykształcenie wyższe</w:t>
      </w:r>
      <w:r>
        <w:rPr>
          <w:rFonts w:eastAsia="Calibri"/>
          <w:sz w:val="22"/>
          <w:szCs w:val="22"/>
          <w:lang w:eastAsia="en-US"/>
        </w:rPr>
        <w:t>,</w:t>
      </w:r>
    </w:p>
    <w:p w:rsidR="00CF0B59" w:rsidRPr="00223AD1" w:rsidRDefault="00CF0B59" w:rsidP="00CF0B59">
      <w:pPr>
        <w:pStyle w:val="Akapitzlist"/>
        <w:numPr>
          <w:ilvl w:val="0"/>
          <w:numId w:val="7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811501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dwa szkolenia z zakresu programowania z wykorzystaniem gry edukacyjnej Scottie GO! /lub posiada minimum dwuletnie doświadczenie pedagogiczne w realizowaniu zajęć z zakresu programowania z wykorzystaniem gry edukacyjnej Scottie GO</w:t>
      </w:r>
      <w:r>
        <w:rPr>
          <w:rFonts w:eastAsia="Calibri"/>
          <w:sz w:val="22"/>
          <w:szCs w:val="22"/>
          <w:lang w:eastAsia="en-US"/>
        </w:rPr>
        <w:t>!, tj.</w:t>
      </w:r>
    </w:p>
    <w:p w:rsidR="00E2184C" w:rsidRDefault="00E2184C" w:rsidP="00E2184C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E2184C" w:rsidRPr="00A66F15" w:rsidTr="00A04C81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2184C" w:rsidRPr="00A66F15" w:rsidRDefault="00E2184C" w:rsidP="00A04C81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2184C" w:rsidRPr="00A66F15" w:rsidRDefault="00E2184C" w:rsidP="00A04C81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E2184C" w:rsidRPr="007B2C34" w:rsidRDefault="00E2184C" w:rsidP="00A04C81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:rsidR="00E2184C" w:rsidRPr="00964C94" w:rsidRDefault="00E2184C" w:rsidP="00A04C81">
            <w:pPr>
              <w:jc w:val="center"/>
            </w:pPr>
            <w:r w:rsidRPr="007B2C34">
              <w:t>należy wskazać/podać:</w:t>
            </w:r>
          </w:p>
        </w:tc>
      </w:tr>
      <w:tr w:rsidR="00E2184C" w:rsidTr="00A04C81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2184C" w:rsidRDefault="00E2184C" w:rsidP="00A04C8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84C" w:rsidRDefault="00E2184C" w:rsidP="00A04C81">
            <w:pPr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E2184C" w:rsidRPr="00964C94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2184C" w:rsidTr="00A04C81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184C" w:rsidRDefault="00E2184C" w:rsidP="00A04C8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84C" w:rsidRDefault="00E2184C" w:rsidP="00A04C8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/zajęć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:rsidR="00E2184C" w:rsidRDefault="00E2184C" w:rsidP="00A04C8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2184C" w:rsidRPr="00C44B73" w:rsidRDefault="00E2184C" w:rsidP="00E2184C">
      <w:pPr>
        <w:jc w:val="both"/>
        <w:rPr>
          <w:b/>
          <w:sz w:val="22"/>
          <w:szCs w:val="22"/>
        </w:rPr>
      </w:pPr>
    </w:p>
    <w:p w:rsidR="00E2184C" w:rsidRPr="00DD2A39" w:rsidRDefault="00E2184C" w:rsidP="00E2184C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:rsidR="00E2184C" w:rsidRPr="00DD2A39" w:rsidRDefault="00E2184C" w:rsidP="00E2184C">
      <w:pPr>
        <w:contextualSpacing/>
        <w:jc w:val="both"/>
        <w:rPr>
          <w:i/>
          <w:color w:val="000000"/>
          <w:sz w:val="22"/>
          <w:szCs w:val="22"/>
        </w:rPr>
      </w:pPr>
    </w:p>
    <w:p w:rsidR="00E2184C" w:rsidRPr="00DD2A39" w:rsidRDefault="00E2184C" w:rsidP="00E2184C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CF0B59" w:rsidRDefault="00CF0B59" w:rsidP="00E2184C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</w:p>
    <w:p w:rsidR="00CF0B59" w:rsidRDefault="00CF0B59" w:rsidP="00E2184C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</w:p>
    <w:p w:rsidR="00E2184C" w:rsidRPr="00DD2A39" w:rsidRDefault="00E2184C" w:rsidP="00E2184C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:rsidR="00E2184C" w:rsidRDefault="00E2184C" w:rsidP="00E2184C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  <w:bookmarkStart w:id="1" w:name="_GoBack"/>
      <w:bookmarkEnd w:id="1"/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sectPr w:rsidR="00E2184C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C51" w:rsidRDefault="0033042A">
      <w:r>
        <w:separator/>
      </w:r>
    </w:p>
  </w:endnote>
  <w:endnote w:type="continuationSeparator" w:id="0">
    <w:p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56DA7119" wp14:editId="1531C11F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7F3401" w:rsidRPr="00B43F8F" w:rsidRDefault="00CF0B59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C51" w:rsidRDefault="0033042A">
      <w:r>
        <w:separator/>
      </w:r>
    </w:p>
  </w:footnote>
  <w:footnote w:type="continuationSeparator" w:id="0">
    <w:p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3401" w:rsidRDefault="00CF0B59">
    <w:pPr>
      <w:pStyle w:val="Nagwek"/>
    </w:pPr>
  </w:p>
  <w:p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4F7E3375" wp14:editId="3788E8E5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3401" w:rsidRDefault="00CF0B59">
    <w:pPr>
      <w:pStyle w:val="Nagwek"/>
    </w:pPr>
  </w:p>
  <w:p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7F3401" w:rsidRPr="007503E6" w:rsidRDefault="00CF0B59" w:rsidP="00472F1E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121D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40DD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A2FF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223AD1"/>
    <w:rsid w:val="002B6A31"/>
    <w:rsid w:val="0030716B"/>
    <w:rsid w:val="0033042A"/>
    <w:rsid w:val="00357C2D"/>
    <w:rsid w:val="00516760"/>
    <w:rsid w:val="006776F5"/>
    <w:rsid w:val="006853B9"/>
    <w:rsid w:val="00811501"/>
    <w:rsid w:val="00883E6C"/>
    <w:rsid w:val="0090454D"/>
    <w:rsid w:val="00966D11"/>
    <w:rsid w:val="009F6C51"/>
    <w:rsid w:val="00AF0172"/>
    <w:rsid w:val="00C13493"/>
    <w:rsid w:val="00C27050"/>
    <w:rsid w:val="00CF0B59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,"/>
  <w:listSeparator w:val=";"/>
  <w14:docId w14:val="22BA834B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F0B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635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9</cp:revision>
  <dcterms:created xsi:type="dcterms:W3CDTF">2022-11-04T16:57:00Z</dcterms:created>
  <dcterms:modified xsi:type="dcterms:W3CDTF">2023-01-19T10:39:00Z</dcterms:modified>
</cp:coreProperties>
</file>